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3949E4" w14:textId="33B8496C" w:rsidR="00CF62B7" w:rsidRPr="00CF62B7" w:rsidRDefault="0044189A" w:rsidP="00CF62B7">
      <w:pPr>
        <w:pStyle w:val="NoSpacing"/>
        <w:jc w:val="center"/>
        <w:rPr>
          <w:b/>
          <w:bCs/>
        </w:rPr>
      </w:pPr>
      <w:r w:rsidRPr="0044189A">
        <w:rPr>
          <w:b/>
          <w:bCs/>
        </w:rPr>
        <w:t>IEEE Nanotechnology Council Standards Committee (NTC/SC)</w:t>
      </w:r>
      <w:r>
        <w:rPr>
          <w:b/>
          <w:bCs/>
        </w:rPr>
        <w:t xml:space="preserve"> </w:t>
      </w:r>
      <w:r w:rsidR="00106D18">
        <w:rPr>
          <w:b/>
          <w:bCs/>
        </w:rPr>
        <w:t>Meeting Minutes</w:t>
      </w:r>
      <w:r w:rsidR="00CF62B7" w:rsidRPr="00CF62B7">
        <w:rPr>
          <w:b/>
          <w:bCs/>
        </w:rPr>
        <w:t xml:space="preserve"> (</w:t>
      </w:r>
      <w:r w:rsidR="00604995">
        <w:rPr>
          <w:b/>
          <w:bCs/>
        </w:rPr>
        <w:t>Draft</w:t>
      </w:r>
      <w:r w:rsidR="00CF62B7" w:rsidRPr="00CF62B7">
        <w:rPr>
          <w:b/>
          <w:bCs/>
        </w:rPr>
        <w:t>)</w:t>
      </w:r>
    </w:p>
    <w:p w14:paraId="77087C80" w14:textId="03661204" w:rsidR="005E707D" w:rsidRDefault="001B0DBF" w:rsidP="001B0DBF">
      <w:pPr>
        <w:pStyle w:val="NoSpacing"/>
        <w:jc w:val="center"/>
        <w:rPr>
          <w:b/>
          <w:bCs/>
        </w:rPr>
      </w:pPr>
      <w:r w:rsidRPr="001B0DBF">
        <w:rPr>
          <w:b/>
          <w:bCs/>
        </w:rPr>
        <w:t>May 18, 2022 07:59 AM Mountain Time (US and Canada)</w:t>
      </w:r>
    </w:p>
    <w:p w14:paraId="7DCDD37B" w14:textId="77777777" w:rsidR="001B0DBF" w:rsidRDefault="001B0DBF" w:rsidP="005E707D">
      <w:pPr>
        <w:pStyle w:val="NoSpacing"/>
        <w:jc w:val="left"/>
        <w:rPr>
          <w:b/>
          <w:bCs/>
        </w:rPr>
      </w:pPr>
    </w:p>
    <w:p w14:paraId="20FB8DE3" w14:textId="77777777" w:rsidR="005E707D" w:rsidRDefault="005E707D" w:rsidP="00C82015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 w:rsidRPr="00CF62B7">
        <w:rPr>
          <w:b/>
          <w:bCs/>
        </w:rPr>
        <w:t>Call to Order</w:t>
      </w:r>
    </w:p>
    <w:p w14:paraId="6D7EFD4D" w14:textId="77777777" w:rsidR="005E707D" w:rsidRPr="00CF62B7" w:rsidRDefault="005E707D" w:rsidP="005E707D">
      <w:pPr>
        <w:pStyle w:val="NoSpacing"/>
        <w:ind w:left="720"/>
        <w:jc w:val="left"/>
        <w:rPr>
          <w:b/>
          <w:bCs/>
        </w:rPr>
      </w:pPr>
    </w:p>
    <w:p w14:paraId="2B40EFFD" w14:textId="0044200D" w:rsidR="001E0B8B" w:rsidRPr="001B0DBF" w:rsidRDefault="005E707D" w:rsidP="001B0DBF">
      <w:pPr>
        <w:pStyle w:val="NoSpacing"/>
        <w:numPr>
          <w:ilvl w:val="1"/>
          <w:numId w:val="3"/>
        </w:numPr>
        <w:jc w:val="left"/>
        <w:rPr>
          <w:b/>
          <w:bCs/>
        </w:rPr>
      </w:pPr>
      <w:r>
        <w:t xml:space="preserve">Meeting called to order at </w:t>
      </w:r>
      <w:r w:rsidR="001B0DBF">
        <w:t>07:59 AM Mountain Time</w:t>
      </w:r>
    </w:p>
    <w:p w14:paraId="0240496D" w14:textId="030B7D30" w:rsidR="001B0DBF" w:rsidRDefault="001B0DBF" w:rsidP="001B0DBF">
      <w:pPr>
        <w:pStyle w:val="NoSpacing"/>
        <w:ind w:left="1080"/>
        <w:jc w:val="left"/>
        <w:rPr>
          <w:b/>
          <w:bCs/>
        </w:rPr>
      </w:pPr>
    </w:p>
    <w:p w14:paraId="2A4CF2B1" w14:textId="0AEF3D8A" w:rsidR="00106D18" w:rsidRDefault="001B0DBF" w:rsidP="00C82015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>
        <w:rPr>
          <w:b/>
          <w:bCs/>
        </w:rPr>
        <w:t>Discussion</w:t>
      </w:r>
    </w:p>
    <w:p w14:paraId="4CD118F9" w14:textId="1F2CE08C" w:rsidR="001B0DBF" w:rsidRPr="001B0DBF" w:rsidRDefault="001B0DBF" w:rsidP="001B0DBF">
      <w:pPr>
        <w:pStyle w:val="NoSpacing"/>
        <w:ind w:left="720"/>
        <w:jc w:val="left"/>
        <w:outlineLvl w:val="0"/>
        <w:rPr>
          <w:bCs/>
        </w:rPr>
      </w:pPr>
      <w:r w:rsidRPr="001B0DBF">
        <w:rPr>
          <w:bCs/>
        </w:rPr>
        <w:t>1. IEEE NTC Standards Committee policies</w:t>
      </w:r>
      <w:r w:rsidRPr="001B0DBF">
        <w:rPr>
          <w:bCs/>
        </w:rPr>
        <w:t xml:space="preserve"> reviewed</w:t>
      </w:r>
    </w:p>
    <w:p w14:paraId="461D4A91" w14:textId="2485D684" w:rsidR="001B0DBF" w:rsidRPr="001B0DBF" w:rsidRDefault="001B0DBF" w:rsidP="001B0DBF">
      <w:pPr>
        <w:pStyle w:val="NoSpacing"/>
        <w:ind w:left="720"/>
        <w:jc w:val="left"/>
        <w:outlineLvl w:val="0"/>
        <w:rPr>
          <w:bCs/>
        </w:rPr>
      </w:pPr>
      <w:r w:rsidRPr="001B0DBF">
        <w:rPr>
          <w:bCs/>
        </w:rPr>
        <w:t>2. P&amp;</w:t>
      </w:r>
      <w:r w:rsidRPr="001B0DBF">
        <w:rPr>
          <w:bCs/>
        </w:rPr>
        <w:t>P for standards development</w:t>
      </w:r>
      <w:r w:rsidRPr="001B0DBF">
        <w:rPr>
          <w:bCs/>
        </w:rPr>
        <w:t xml:space="preserve"> reviewed and needs to </w:t>
      </w:r>
      <w:proofErr w:type="gramStart"/>
      <w:r w:rsidRPr="001B0DBF">
        <w:rPr>
          <w:bCs/>
        </w:rPr>
        <w:t>be updated</w:t>
      </w:r>
      <w:proofErr w:type="gramEnd"/>
      <w:r w:rsidRPr="001B0DBF">
        <w:rPr>
          <w:bCs/>
        </w:rPr>
        <w:t xml:space="preserve"> according to the new baseline standards committee document</w:t>
      </w:r>
    </w:p>
    <w:p w14:paraId="3D8358AD" w14:textId="69819E6B" w:rsidR="001B0DBF" w:rsidRPr="001B0DBF" w:rsidRDefault="001B0DBF" w:rsidP="001B0DBF">
      <w:pPr>
        <w:pStyle w:val="NoSpacing"/>
        <w:ind w:left="720"/>
        <w:jc w:val="left"/>
        <w:outlineLvl w:val="0"/>
        <w:rPr>
          <w:bCs/>
        </w:rPr>
      </w:pPr>
      <w:r w:rsidRPr="001B0DBF">
        <w:rPr>
          <w:bCs/>
        </w:rPr>
        <w:t>“</w:t>
      </w:r>
      <w:proofErr w:type="gramStart"/>
      <w:r w:rsidRPr="001B0DBF">
        <w:rPr>
          <w:bCs/>
        </w:rPr>
        <w:t>adopting</w:t>
      </w:r>
      <w:proofErr w:type="gramEnd"/>
      <w:r w:rsidRPr="001B0DBF">
        <w:rPr>
          <w:bCs/>
        </w:rPr>
        <w:t xml:space="preserve"> or modifying the current PNP to that of the current baseline”</w:t>
      </w:r>
    </w:p>
    <w:p w14:paraId="450F2843" w14:textId="77777777" w:rsidR="001B0DBF" w:rsidRDefault="001B0DBF" w:rsidP="001B0DBF">
      <w:pPr>
        <w:pStyle w:val="NoSpacing"/>
        <w:jc w:val="left"/>
        <w:outlineLvl w:val="0"/>
        <w:rPr>
          <w:b/>
          <w:bCs/>
        </w:rPr>
      </w:pPr>
    </w:p>
    <w:p w14:paraId="24553EAA" w14:textId="19CA1595" w:rsidR="001B0DBF" w:rsidRPr="0029117B" w:rsidRDefault="001B0DBF" w:rsidP="00C82015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>
        <w:rPr>
          <w:b/>
          <w:bCs/>
        </w:rPr>
        <w:t>Adjournment</w:t>
      </w:r>
    </w:p>
    <w:p w14:paraId="65073D07" w14:textId="77777777" w:rsidR="00106D18" w:rsidRDefault="00106D18" w:rsidP="00106D18">
      <w:pPr>
        <w:pStyle w:val="NoSpacing"/>
        <w:ind w:left="720"/>
        <w:jc w:val="left"/>
      </w:pPr>
    </w:p>
    <w:p w14:paraId="5B5E2AE1" w14:textId="07127DE0" w:rsidR="00CA73B1" w:rsidRDefault="00106D18" w:rsidP="005F7F32">
      <w:pPr>
        <w:pStyle w:val="NoSpacing"/>
        <w:numPr>
          <w:ilvl w:val="1"/>
          <w:numId w:val="3"/>
        </w:numPr>
        <w:jc w:val="left"/>
      </w:pPr>
      <w:r>
        <w:t xml:space="preserve">Motion made by: </w:t>
      </w:r>
      <w:r w:rsidR="00FD3B88">
        <w:t xml:space="preserve">Randy K </w:t>
      </w:r>
      <w:proofErr w:type="spellStart"/>
      <w:r w:rsidR="00FD3B88">
        <w:t>Rannow</w:t>
      </w:r>
      <w:proofErr w:type="spellEnd"/>
    </w:p>
    <w:p w14:paraId="2D03F446" w14:textId="3E3D7A6F" w:rsidR="00106D18" w:rsidRDefault="00106D18" w:rsidP="005F7F32">
      <w:pPr>
        <w:pStyle w:val="NoSpacing"/>
        <w:numPr>
          <w:ilvl w:val="1"/>
          <w:numId w:val="3"/>
        </w:numPr>
        <w:jc w:val="left"/>
      </w:pPr>
      <w:r>
        <w:t xml:space="preserve">Seconded by: </w:t>
      </w:r>
      <w:r w:rsidR="001B0DBF">
        <w:t>Tyler</w:t>
      </w:r>
    </w:p>
    <w:p w14:paraId="10CF6050" w14:textId="54245D83" w:rsidR="003A52C8" w:rsidRPr="00397297" w:rsidRDefault="00106D18" w:rsidP="00F03122">
      <w:pPr>
        <w:pStyle w:val="NoSpacing"/>
        <w:numPr>
          <w:ilvl w:val="1"/>
          <w:numId w:val="3"/>
        </w:numPr>
        <w:jc w:val="left"/>
        <w:rPr>
          <w:b/>
          <w:bCs/>
        </w:rPr>
      </w:pPr>
      <w:r>
        <w:t xml:space="preserve">Meeting adjourned at </w:t>
      </w:r>
      <w:r w:rsidR="001B0DBF">
        <w:t>9:00 AM Mountain Time</w:t>
      </w:r>
    </w:p>
    <w:p w14:paraId="12243A3E" w14:textId="77777777" w:rsidR="00397297" w:rsidRPr="001B0DBF" w:rsidRDefault="00397297" w:rsidP="00397297">
      <w:pPr>
        <w:pStyle w:val="NoSpacing"/>
        <w:ind w:left="1440"/>
        <w:jc w:val="left"/>
        <w:rPr>
          <w:b/>
          <w:bCs/>
        </w:rPr>
      </w:pPr>
    </w:p>
    <w:p w14:paraId="5272BF77" w14:textId="6F571419" w:rsidR="003A52C8" w:rsidRDefault="002169F5" w:rsidP="003A52C8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>
        <w:rPr>
          <w:b/>
          <w:bCs/>
        </w:rPr>
        <w:t xml:space="preserve">List of </w:t>
      </w:r>
      <w:r w:rsidR="003A52C8" w:rsidRPr="003A52C8">
        <w:rPr>
          <w:b/>
          <w:bCs/>
        </w:rPr>
        <w:t>Attendees</w:t>
      </w:r>
    </w:p>
    <w:p w14:paraId="683D566F" w14:textId="2B4C6037" w:rsidR="003A52C8" w:rsidRDefault="003A52C8" w:rsidP="003A52C8">
      <w:pPr>
        <w:pStyle w:val="NoSpacing"/>
        <w:jc w:val="left"/>
        <w:outlineLvl w:val="0"/>
        <w:rPr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3"/>
        <w:gridCol w:w="8670"/>
      </w:tblGrid>
      <w:tr w:rsidR="006025F6" w14:paraId="62F946A4" w14:textId="77777777" w:rsidTr="006025F6">
        <w:trPr>
          <w:jc w:val="center"/>
        </w:trPr>
        <w:tc>
          <w:tcPr>
            <w:tcW w:w="823" w:type="dxa"/>
          </w:tcPr>
          <w:p w14:paraId="315CC759" w14:textId="3B68E7BC" w:rsidR="006025F6" w:rsidRPr="00F24A38" w:rsidRDefault="001B0DBF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8670" w:type="dxa"/>
          </w:tcPr>
          <w:p w14:paraId="4F5863B8" w14:textId="79331B1A" w:rsidR="006025F6" w:rsidRPr="00F24A38" w:rsidRDefault="006025F6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Tyler L Jaynes (</w:t>
            </w:r>
            <w:r w:rsidRPr="006025F6">
              <w:rPr>
                <w:bCs/>
              </w:rPr>
              <w:t>Alden March Bioethics Institute at Albany Medical College</w:t>
            </w:r>
            <w:r>
              <w:rPr>
                <w:bCs/>
              </w:rPr>
              <w:t>)</w:t>
            </w:r>
          </w:p>
        </w:tc>
      </w:tr>
      <w:tr w:rsidR="006025F6" w14:paraId="01B4EF37" w14:textId="77777777" w:rsidTr="006025F6">
        <w:trPr>
          <w:jc w:val="center"/>
        </w:trPr>
        <w:tc>
          <w:tcPr>
            <w:tcW w:w="823" w:type="dxa"/>
          </w:tcPr>
          <w:p w14:paraId="060A8617" w14:textId="70D87027" w:rsidR="006025F6" w:rsidRPr="00F24A38" w:rsidRDefault="001B0DBF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8670" w:type="dxa"/>
          </w:tcPr>
          <w:p w14:paraId="5CC6DCAC" w14:textId="209EFCBF" w:rsidR="006025F6" w:rsidRPr="00F24A38" w:rsidRDefault="006025F6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 xml:space="preserve">Randy K </w:t>
            </w:r>
            <w:proofErr w:type="spellStart"/>
            <w:r>
              <w:rPr>
                <w:bCs/>
              </w:rPr>
              <w:t>Rannow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>
              <w:rPr>
                <w:bCs/>
              </w:rPr>
              <w:t>Silverdraft</w:t>
            </w:r>
            <w:proofErr w:type="spellEnd"/>
            <w:r>
              <w:rPr>
                <w:bCs/>
              </w:rPr>
              <w:t xml:space="preserve"> Supercomputing)</w:t>
            </w:r>
          </w:p>
        </w:tc>
      </w:tr>
      <w:tr w:rsidR="006025F6" w14:paraId="74E3B07C" w14:textId="77777777" w:rsidTr="006025F6">
        <w:trPr>
          <w:jc w:val="center"/>
        </w:trPr>
        <w:tc>
          <w:tcPr>
            <w:tcW w:w="823" w:type="dxa"/>
          </w:tcPr>
          <w:p w14:paraId="2292C2BC" w14:textId="6203F073" w:rsidR="006025F6" w:rsidRPr="00F24A38" w:rsidRDefault="001B0DBF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8670" w:type="dxa"/>
          </w:tcPr>
          <w:p w14:paraId="73455E91" w14:textId="5CDC9AD9" w:rsidR="006025F6" w:rsidRPr="00F24A38" w:rsidRDefault="006025F6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 xml:space="preserve">Vanessa </w:t>
            </w:r>
            <w:proofErr w:type="spellStart"/>
            <w:r>
              <w:rPr>
                <w:bCs/>
              </w:rPr>
              <w:t>Lalittee</w:t>
            </w:r>
            <w:proofErr w:type="spellEnd"/>
            <w:r>
              <w:rPr>
                <w:bCs/>
              </w:rPr>
              <w:t xml:space="preserve"> (IEEE SA)</w:t>
            </w:r>
          </w:p>
        </w:tc>
      </w:tr>
      <w:tr w:rsidR="00397297" w14:paraId="2D655F43" w14:textId="77777777" w:rsidTr="006025F6">
        <w:trPr>
          <w:jc w:val="center"/>
        </w:trPr>
        <w:tc>
          <w:tcPr>
            <w:tcW w:w="823" w:type="dxa"/>
          </w:tcPr>
          <w:p w14:paraId="589089EF" w14:textId="3EFF176A" w:rsidR="00397297" w:rsidRDefault="00397297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8670" w:type="dxa"/>
          </w:tcPr>
          <w:p w14:paraId="3C0881B9" w14:textId="3E52AC98" w:rsidR="00397297" w:rsidRDefault="00397297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 xml:space="preserve">Tom </w:t>
            </w:r>
            <w:proofErr w:type="spellStart"/>
            <w:r>
              <w:rPr>
                <w:bCs/>
              </w:rPr>
              <w:t>Kurikara</w:t>
            </w:r>
            <w:proofErr w:type="spellEnd"/>
          </w:p>
        </w:tc>
      </w:tr>
      <w:tr w:rsidR="00397297" w14:paraId="36C3C306" w14:textId="77777777" w:rsidTr="006025F6">
        <w:trPr>
          <w:jc w:val="center"/>
        </w:trPr>
        <w:tc>
          <w:tcPr>
            <w:tcW w:w="823" w:type="dxa"/>
          </w:tcPr>
          <w:p w14:paraId="7481C652" w14:textId="431A50CC" w:rsidR="00397297" w:rsidRDefault="00397297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8670" w:type="dxa"/>
          </w:tcPr>
          <w:p w14:paraId="31A23479" w14:textId="0039FF39" w:rsidR="00397297" w:rsidRDefault="00397297" w:rsidP="003A52C8">
            <w:pPr>
              <w:pStyle w:val="NoSpacing"/>
              <w:jc w:val="left"/>
              <w:outlineLvl w:val="0"/>
              <w:rPr>
                <w:bCs/>
              </w:rPr>
            </w:pPr>
            <w:r w:rsidRPr="00397297">
              <w:rPr>
                <w:bCs/>
              </w:rPr>
              <w:t>Jerry Kolbe</w:t>
            </w:r>
            <w:r>
              <w:rPr>
                <w:bCs/>
              </w:rPr>
              <w:t xml:space="preserve"> (Murata</w:t>
            </w:r>
            <w:bookmarkStart w:id="0" w:name="_GoBack"/>
            <w:bookmarkEnd w:id="0"/>
            <w:r>
              <w:rPr>
                <w:bCs/>
              </w:rPr>
              <w:t>)</w:t>
            </w:r>
          </w:p>
        </w:tc>
      </w:tr>
    </w:tbl>
    <w:p w14:paraId="7E6676C2" w14:textId="30DEE676" w:rsidR="003A52C8" w:rsidRPr="006025F6" w:rsidRDefault="003A52C8" w:rsidP="006025F6">
      <w:pPr>
        <w:tabs>
          <w:tab w:val="left" w:pos="3015"/>
        </w:tabs>
      </w:pPr>
    </w:p>
    <w:sectPr w:rsidR="003A52C8" w:rsidRPr="006025F6" w:rsidSect="006F566F">
      <w:headerReference w:type="default" r:id="rId8"/>
      <w:footerReference w:type="defaul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948E1C" w14:textId="77777777" w:rsidR="005546BA" w:rsidRDefault="005546BA" w:rsidP="00CF62B7">
      <w:pPr>
        <w:spacing w:before="0" w:after="0" w:line="240" w:lineRule="auto"/>
      </w:pPr>
      <w:r>
        <w:separator/>
      </w:r>
    </w:p>
  </w:endnote>
  <w:endnote w:type="continuationSeparator" w:id="0">
    <w:p w14:paraId="6E42BC6A" w14:textId="77777777" w:rsidR="005546BA" w:rsidRDefault="005546BA" w:rsidP="00CF62B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C006" w14:textId="23902405" w:rsidR="00946AF8" w:rsidRPr="00946AF8" w:rsidRDefault="00946AF8" w:rsidP="00946AF8">
    <w:pPr>
      <w:pStyle w:val="Footer"/>
      <w:jc w:val="left"/>
      <w:rPr>
        <w:color w:val="FFFFFF" w:themeColor="background1"/>
      </w:rPr>
    </w:pPr>
    <w:r w:rsidRPr="00946AF8">
      <w:rPr>
        <w:color w:val="FFFFFF" w:themeColor="background1"/>
      </w:rPr>
      <w:t>Cell Phone: +1 (801) 362-6460</w:t>
    </w:r>
  </w:p>
  <w:p w14:paraId="0037C794" w14:textId="54B86D45" w:rsidR="00EB6720" w:rsidRDefault="00946AF8" w:rsidP="00946AF8">
    <w:pPr>
      <w:pStyle w:val="Footer"/>
      <w:jc w:val="right"/>
    </w:pPr>
    <w:r>
      <w:tab/>
    </w:r>
    <w:r>
      <w:tab/>
    </w:r>
    <w:sdt>
      <w:sdtPr>
        <w:id w:val="-210156089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B0DBF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B0DBF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99487303"/>
      <w:docPartObj>
        <w:docPartGallery w:val="Page Numbers (Bottom of Page)"/>
        <w:docPartUnique/>
      </w:docPartObj>
    </w:sdtPr>
    <w:sdtEndPr/>
    <w:sdtContent>
      <w:sdt>
        <w:sdtPr>
          <w:id w:val="1555421460"/>
          <w:docPartObj>
            <w:docPartGallery w:val="Page Numbers (Top of Page)"/>
            <w:docPartUnique/>
          </w:docPartObj>
        </w:sdtPr>
        <w:sdtEndPr/>
        <w:sdtContent>
          <w:p w14:paraId="25C24052" w14:textId="2993DEDF" w:rsidR="00BD5270" w:rsidRDefault="00BD52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397297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397297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AC4F837" w14:textId="77777777" w:rsidR="00BD5270" w:rsidRDefault="00BD52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F8E1C9" w14:textId="77777777" w:rsidR="005546BA" w:rsidRDefault="005546BA" w:rsidP="00CF62B7">
      <w:pPr>
        <w:spacing w:before="0" w:after="0" w:line="240" w:lineRule="auto"/>
      </w:pPr>
      <w:r>
        <w:separator/>
      </w:r>
    </w:p>
  </w:footnote>
  <w:footnote w:type="continuationSeparator" w:id="0">
    <w:p w14:paraId="6AC105E1" w14:textId="77777777" w:rsidR="005546BA" w:rsidRDefault="005546BA" w:rsidP="00CF62B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15D4E1" w14:textId="77777777" w:rsidR="001227D7" w:rsidRDefault="001227D7" w:rsidP="001227D7">
    <w:pPr>
      <w:pStyle w:val="NoSpacing"/>
      <w:jc w:val="center"/>
    </w:pPr>
    <w:r>
      <w:t>IEEE Nanotechnology Council Standards Committee (NTC/SC) Meeting Minutes (Draft)</w:t>
    </w:r>
  </w:p>
  <w:p w14:paraId="0D74D30D" w14:textId="7094AB87" w:rsidR="00782178" w:rsidRPr="006F566F" w:rsidRDefault="001227D7" w:rsidP="001227D7">
    <w:pPr>
      <w:pStyle w:val="NoSpacing"/>
      <w:jc w:val="center"/>
    </w:pPr>
    <w:r>
      <w:t>August 27, 2021, 01:00 – 03:00 pm GMT/UTC (09:00 – 11:00 am EDT) (6.30 – 8.30 pm IST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85B5C"/>
    <w:multiLevelType w:val="hybridMultilevel"/>
    <w:tmpl w:val="3CD4F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E2318"/>
    <w:multiLevelType w:val="hybridMultilevel"/>
    <w:tmpl w:val="E4D2D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2F7A5C"/>
    <w:multiLevelType w:val="hybridMultilevel"/>
    <w:tmpl w:val="0E287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99135E"/>
    <w:multiLevelType w:val="multilevel"/>
    <w:tmpl w:val="7FBE3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B3636A7"/>
    <w:multiLevelType w:val="hybridMultilevel"/>
    <w:tmpl w:val="B04862DC"/>
    <w:lvl w:ilvl="0" w:tplc="A6488F8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QztLAEss1NDZR0lIJTi4sz8/NACgwNagEokeGELQAAAA=="/>
  </w:docVars>
  <w:rsids>
    <w:rsidRoot w:val="00CF62B7"/>
    <w:rsid w:val="00024417"/>
    <w:rsid w:val="00033013"/>
    <w:rsid w:val="00055438"/>
    <w:rsid w:val="000A0467"/>
    <w:rsid w:val="000B4F20"/>
    <w:rsid w:val="000B66B7"/>
    <w:rsid w:val="000B66D5"/>
    <w:rsid w:val="000D61D9"/>
    <w:rsid w:val="000E6660"/>
    <w:rsid w:val="000E745C"/>
    <w:rsid w:val="000F294D"/>
    <w:rsid w:val="00106D18"/>
    <w:rsid w:val="001227D7"/>
    <w:rsid w:val="00130AB1"/>
    <w:rsid w:val="00134C20"/>
    <w:rsid w:val="0014317A"/>
    <w:rsid w:val="001655FE"/>
    <w:rsid w:val="00172941"/>
    <w:rsid w:val="00174CAA"/>
    <w:rsid w:val="001B0DBF"/>
    <w:rsid w:val="001B4424"/>
    <w:rsid w:val="001B528F"/>
    <w:rsid w:val="001C664D"/>
    <w:rsid w:val="001C6EE3"/>
    <w:rsid w:val="001E0B8B"/>
    <w:rsid w:val="001E58B0"/>
    <w:rsid w:val="001E7E5E"/>
    <w:rsid w:val="00205AE6"/>
    <w:rsid w:val="002169F5"/>
    <w:rsid w:val="002261B3"/>
    <w:rsid w:val="002355BA"/>
    <w:rsid w:val="00240605"/>
    <w:rsid w:val="002479BC"/>
    <w:rsid w:val="0025288A"/>
    <w:rsid w:val="0029117B"/>
    <w:rsid w:val="002D7AD5"/>
    <w:rsid w:val="002E1DFC"/>
    <w:rsid w:val="002E26CE"/>
    <w:rsid w:val="00300379"/>
    <w:rsid w:val="003101F5"/>
    <w:rsid w:val="00312E64"/>
    <w:rsid w:val="0032270B"/>
    <w:rsid w:val="0038531B"/>
    <w:rsid w:val="00394804"/>
    <w:rsid w:val="00396130"/>
    <w:rsid w:val="00397297"/>
    <w:rsid w:val="003A52C8"/>
    <w:rsid w:val="003A5D58"/>
    <w:rsid w:val="003A7AC4"/>
    <w:rsid w:val="003B04BA"/>
    <w:rsid w:val="003B5720"/>
    <w:rsid w:val="003D5137"/>
    <w:rsid w:val="003F004C"/>
    <w:rsid w:val="003F215E"/>
    <w:rsid w:val="003F4DB9"/>
    <w:rsid w:val="004023A1"/>
    <w:rsid w:val="0044189A"/>
    <w:rsid w:val="00455FB2"/>
    <w:rsid w:val="0047246F"/>
    <w:rsid w:val="00476185"/>
    <w:rsid w:val="004B2C87"/>
    <w:rsid w:val="004B4C7E"/>
    <w:rsid w:val="004F5546"/>
    <w:rsid w:val="00503960"/>
    <w:rsid w:val="00503C70"/>
    <w:rsid w:val="0053649C"/>
    <w:rsid w:val="00542614"/>
    <w:rsid w:val="005546BA"/>
    <w:rsid w:val="00557DBD"/>
    <w:rsid w:val="005857D0"/>
    <w:rsid w:val="005A3B59"/>
    <w:rsid w:val="005B0D8D"/>
    <w:rsid w:val="005B4864"/>
    <w:rsid w:val="005D394E"/>
    <w:rsid w:val="005E410F"/>
    <w:rsid w:val="005E5D5D"/>
    <w:rsid w:val="005E707D"/>
    <w:rsid w:val="005F30DD"/>
    <w:rsid w:val="0060139B"/>
    <w:rsid w:val="006025F6"/>
    <w:rsid w:val="00604995"/>
    <w:rsid w:val="0062158F"/>
    <w:rsid w:val="00637EED"/>
    <w:rsid w:val="00642A14"/>
    <w:rsid w:val="00666739"/>
    <w:rsid w:val="006B3A14"/>
    <w:rsid w:val="006C24FA"/>
    <w:rsid w:val="006C6CDF"/>
    <w:rsid w:val="006C73B0"/>
    <w:rsid w:val="006D5A7B"/>
    <w:rsid w:val="006E1CBB"/>
    <w:rsid w:val="006F566F"/>
    <w:rsid w:val="006F71E0"/>
    <w:rsid w:val="007028CF"/>
    <w:rsid w:val="00721FBE"/>
    <w:rsid w:val="00727E17"/>
    <w:rsid w:val="00765F0D"/>
    <w:rsid w:val="007663C3"/>
    <w:rsid w:val="00781452"/>
    <w:rsid w:val="00782178"/>
    <w:rsid w:val="007B2DDF"/>
    <w:rsid w:val="0088493D"/>
    <w:rsid w:val="00892FA6"/>
    <w:rsid w:val="008B5F65"/>
    <w:rsid w:val="008D1832"/>
    <w:rsid w:val="00911B15"/>
    <w:rsid w:val="009138D5"/>
    <w:rsid w:val="0091457D"/>
    <w:rsid w:val="00914DA1"/>
    <w:rsid w:val="00926039"/>
    <w:rsid w:val="009311A6"/>
    <w:rsid w:val="0093181F"/>
    <w:rsid w:val="00934D51"/>
    <w:rsid w:val="009438B1"/>
    <w:rsid w:val="00946AF8"/>
    <w:rsid w:val="00950A45"/>
    <w:rsid w:val="009718AD"/>
    <w:rsid w:val="009A689F"/>
    <w:rsid w:val="009B29BA"/>
    <w:rsid w:val="009D0F97"/>
    <w:rsid w:val="009D5FCC"/>
    <w:rsid w:val="00A225C5"/>
    <w:rsid w:val="00A558A4"/>
    <w:rsid w:val="00A66BFF"/>
    <w:rsid w:val="00A710CA"/>
    <w:rsid w:val="00A80E32"/>
    <w:rsid w:val="00AA55AA"/>
    <w:rsid w:val="00AC041E"/>
    <w:rsid w:val="00AC43F8"/>
    <w:rsid w:val="00AC4BF0"/>
    <w:rsid w:val="00AE4524"/>
    <w:rsid w:val="00B000D0"/>
    <w:rsid w:val="00B03A75"/>
    <w:rsid w:val="00B614B4"/>
    <w:rsid w:val="00B8674D"/>
    <w:rsid w:val="00BA22E7"/>
    <w:rsid w:val="00BB0420"/>
    <w:rsid w:val="00BD4F31"/>
    <w:rsid w:val="00BD5270"/>
    <w:rsid w:val="00BF76BE"/>
    <w:rsid w:val="00C36054"/>
    <w:rsid w:val="00C45AE9"/>
    <w:rsid w:val="00C461A6"/>
    <w:rsid w:val="00C55FA1"/>
    <w:rsid w:val="00C65706"/>
    <w:rsid w:val="00C73340"/>
    <w:rsid w:val="00C76862"/>
    <w:rsid w:val="00C76999"/>
    <w:rsid w:val="00C77CC3"/>
    <w:rsid w:val="00C82015"/>
    <w:rsid w:val="00C84C84"/>
    <w:rsid w:val="00C90DC1"/>
    <w:rsid w:val="00CA03CE"/>
    <w:rsid w:val="00CA73B1"/>
    <w:rsid w:val="00CB04FE"/>
    <w:rsid w:val="00CC49E2"/>
    <w:rsid w:val="00CF62B7"/>
    <w:rsid w:val="00D206AE"/>
    <w:rsid w:val="00D35D56"/>
    <w:rsid w:val="00D45263"/>
    <w:rsid w:val="00D601BE"/>
    <w:rsid w:val="00D634BC"/>
    <w:rsid w:val="00DA5AFC"/>
    <w:rsid w:val="00DF162D"/>
    <w:rsid w:val="00E31EF5"/>
    <w:rsid w:val="00E56C00"/>
    <w:rsid w:val="00E7432E"/>
    <w:rsid w:val="00E75149"/>
    <w:rsid w:val="00E86B92"/>
    <w:rsid w:val="00E95B85"/>
    <w:rsid w:val="00E96352"/>
    <w:rsid w:val="00EB6720"/>
    <w:rsid w:val="00EC7C30"/>
    <w:rsid w:val="00F24A38"/>
    <w:rsid w:val="00F372BC"/>
    <w:rsid w:val="00F650C8"/>
    <w:rsid w:val="00FD3B88"/>
    <w:rsid w:val="00FF3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7FF618"/>
  <w15:chartTrackingRefBased/>
  <w15:docId w15:val="{CB89CF80-3EAF-45F0-9323-89A1AB379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sz w:val="24"/>
        <w:szCs w:val="24"/>
        <w:lang w:val="en-US" w:eastAsia="ja-JP" w:bidi="ar-SA"/>
      </w:rPr>
    </w:rPrDefault>
    <w:pPrDefault>
      <w:pPr>
        <w:spacing w:before="240" w:after="160"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1E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icago">
    <w:name w:val="Chicago"/>
    <w:basedOn w:val="Normal"/>
    <w:link w:val="ChicagoChar"/>
    <w:autoRedefine/>
    <w:qFormat/>
    <w:rsid w:val="00DF162D"/>
    <w:pPr>
      <w:spacing w:after="0" w:line="276" w:lineRule="auto"/>
      <w:contextualSpacing/>
      <w:jc w:val="center"/>
    </w:pPr>
    <w:rPr>
      <w:rFonts w:eastAsia="Yu Gothic"/>
      <w:noProof/>
      <w:lang w:val="en-GB"/>
    </w:rPr>
  </w:style>
  <w:style w:type="character" w:customStyle="1" w:styleId="ChicagoChar">
    <w:name w:val="Chicago Char"/>
    <w:basedOn w:val="DefaultParagraphFont"/>
    <w:link w:val="Chicago"/>
    <w:rsid w:val="00DF162D"/>
    <w:rPr>
      <w:rFonts w:eastAsia="Yu Gothic"/>
      <w:noProof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31EF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1EF5"/>
  </w:style>
  <w:style w:type="paragraph" w:styleId="Footer">
    <w:name w:val="footer"/>
    <w:basedOn w:val="Normal"/>
    <w:link w:val="FooterChar"/>
    <w:uiPriority w:val="99"/>
    <w:unhideWhenUsed/>
    <w:rsid w:val="00E31EF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1EF5"/>
  </w:style>
  <w:style w:type="paragraph" w:styleId="NoSpacing">
    <w:name w:val="No Spacing"/>
    <w:uiPriority w:val="1"/>
    <w:qFormat/>
    <w:rsid w:val="00CF62B7"/>
    <w:pPr>
      <w:spacing w:before="0"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B672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672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C8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C8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4C8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84C84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04F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603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52C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43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4E494E-BF97-40BE-9495-78C6F5460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anthosh S</cp:lastModifiedBy>
  <cp:revision>8</cp:revision>
  <cp:lastPrinted>2021-09-12T16:30:00Z</cp:lastPrinted>
  <dcterms:created xsi:type="dcterms:W3CDTF">2021-09-12T16:21:00Z</dcterms:created>
  <dcterms:modified xsi:type="dcterms:W3CDTF">2022-06-29T15:50:00Z</dcterms:modified>
</cp:coreProperties>
</file>